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0E9A" w:rsidRPr="0059731D" w:rsidRDefault="00E60E9A" w:rsidP="0059731D">
      <w:pPr>
        <w:jc w:val="center"/>
        <w:rPr>
          <w:rFonts w:ascii="Lato" w:hAnsi="Lato"/>
          <w:b/>
          <w:sz w:val="24"/>
        </w:rPr>
      </w:pPr>
      <w:bookmarkStart w:id="0" w:name="_GoBack"/>
      <w:bookmarkEnd w:id="0"/>
      <w:r w:rsidRPr="0059731D">
        <w:rPr>
          <w:rFonts w:ascii="Lato" w:hAnsi="Lato"/>
          <w:b/>
          <w:sz w:val="24"/>
        </w:rPr>
        <w:t>Credit Card Fax Authorization Form</w:t>
      </w:r>
    </w:p>
    <w:p w:rsidR="00E60E9A" w:rsidRPr="0059731D" w:rsidRDefault="00E60E9A" w:rsidP="00E60E9A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 xml:space="preserve">In order to </w:t>
      </w:r>
      <w:r w:rsidR="00C37202" w:rsidRPr="0059731D">
        <w:rPr>
          <w:rFonts w:ascii="Lato" w:hAnsi="Lato"/>
          <w:sz w:val="24"/>
        </w:rPr>
        <w:t>prevent</w:t>
      </w:r>
      <w:r w:rsidR="00923C2D" w:rsidRPr="0059731D">
        <w:rPr>
          <w:rFonts w:ascii="Lato" w:hAnsi="Lato"/>
          <w:sz w:val="24"/>
        </w:rPr>
        <w:t xml:space="preserve"> </w:t>
      </w:r>
      <w:r w:rsidR="002C60DA" w:rsidRPr="0059731D">
        <w:rPr>
          <w:rFonts w:ascii="Lato" w:hAnsi="Lato"/>
          <w:sz w:val="24"/>
        </w:rPr>
        <w:t>charge</w:t>
      </w:r>
      <w:r w:rsidR="001E17AF" w:rsidRPr="0059731D">
        <w:rPr>
          <w:rFonts w:ascii="Lato" w:hAnsi="Lato"/>
          <w:sz w:val="24"/>
        </w:rPr>
        <w:t>-</w:t>
      </w:r>
      <w:r w:rsidRPr="0059731D">
        <w:rPr>
          <w:rFonts w:ascii="Lato" w:hAnsi="Lato"/>
          <w:sz w:val="24"/>
        </w:rPr>
        <w:t xml:space="preserve">backs, it is necessary </w:t>
      </w:r>
      <w:r w:rsidR="00C37202" w:rsidRPr="0059731D">
        <w:rPr>
          <w:rFonts w:ascii="Lato" w:hAnsi="Lato"/>
          <w:sz w:val="24"/>
        </w:rPr>
        <w:t xml:space="preserve">for you </w:t>
      </w:r>
      <w:r w:rsidRPr="0059731D">
        <w:rPr>
          <w:rFonts w:ascii="Lato" w:hAnsi="Lato"/>
          <w:sz w:val="24"/>
        </w:rPr>
        <w:t xml:space="preserve">to </w:t>
      </w:r>
      <w:r w:rsidR="00C37202" w:rsidRPr="0059731D">
        <w:rPr>
          <w:rFonts w:ascii="Lato" w:hAnsi="Lato"/>
          <w:sz w:val="24"/>
        </w:rPr>
        <w:t>send us</w:t>
      </w:r>
      <w:r w:rsidRPr="0059731D">
        <w:rPr>
          <w:rFonts w:ascii="Lato" w:hAnsi="Lato"/>
          <w:sz w:val="24"/>
        </w:rPr>
        <w:t xml:space="preserve"> a completed credit card authorization form as</w:t>
      </w:r>
      <w:r w:rsidR="001E17AF" w:rsidRPr="0059731D">
        <w:rPr>
          <w:rFonts w:ascii="Lato" w:hAnsi="Lato"/>
          <w:sz w:val="24"/>
        </w:rPr>
        <w:t xml:space="preserve"> </w:t>
      </w:r>
      <w:r w:rsidRPr="0059731D">
        <w:rPr>
          <w:rFonts w:ascii="Lato" w:hAnsi="Lato"/>
          <w:sz w:val="24"/>
        </w:rPr>
        <w:t>shown below.</w:t>
      </w:r>
      <w:r w:rsidR="00C37202" w:rsidRPr="0059731D">
        <w:rPr>
          <w:rFonts w:ascii="Lato" w:hAnsi="Lato"/>
          <w:sz w:val="24"/>
        </w:rPr>
        <w:t xml:space="preserve"> Please fill out this form and mail, fax, or email to:</w:t>
      </w:r>
    </w:p>
    <w:p w:rsidR="00E60E9A" w:rsidRPr="0059731D" w:rsidRDefault="00C37202" w:rsidP="00E60E9A">
      <w:pPr>
        <w:pStyle w:val="Contact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COMPANY NAME</w:t>
      </w:r>
    </w:p>
    <w:p w:rsidR="00E60E9A" w:rsidRPr="0059731D" w:rsidRDefault="00C37202" w:rsidP="00E60E9A">
      <w:pPr>
        <w:pStyle w:val="Contact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 xml:space="preserve">123 </w:t>
      </w:r>
      <w:r w:rsidR="00E60E9A" w:rsidRPr="0059731D">
        <w:rPr>
          <w:rFonts w:ascii="Lato" w:hAnsi="Lato"/>
          <w:sz w:val="24"/>
        </w:rPr>
        <w:t>Park Avenue, Michigan 69789 MI</w:t>
      </w:r>
    </w:p>
    <w:p w:rsidR="00E60E9A" w:rsidRPr="0059731D" w:rsidRDefault="00E60E9A" w:rsidP="00E60E9A">
      <w:pPr>
        <w:pStyle w:val="Contact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Phone: 123-456-7899</w:t>
      </w:r>
    </w:p>
    <w:p w:rsidR="00E60E9A" w:rsidRPr="0059731D" w:rsidRDefault="00E60E9A" w:rsidP="00E60E9A">
      <w:pPr>
        <w:pStyle w:val="Contact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Fax: 123-123-4567</w:t>
      </w:r>
    </w:p>
    <w:p w:rsidR="00C37202" w:rsidRPr="0059731D" w:rsidRDefault="001E17AF" w:rsidP="00E60E9A">
      <w:pPr>
        <w:pStyle w:val="Contact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info@hloom</w:t>
      </w:r>
      <w:r w:rsidR="00C37202" w:rsidRPr="0059731D">
        <w:rPr>
          <w:rFonts w:ascii="Lato" w:hAnsi="Lato"/>
          <w:sz w:val="24"/>
        </w:rPr>
        <w:t>.com</w:t>
      </w:r>
    </w:p>
    <w:p w:rsidR="00E60E9A" w:rsidRPr="0059731D" w:rsidRDefault="00E60E9A">
      <w:pPr>
        <w:rPr>
          <w:rFonts w:ascii="Lato" w:hAnsi="Lato"/>
          <w:sz w:val="24"/>
        </w:rPr>
      </w:pPr>
    </w:p>
    <w:p w:rsidR="00E60E9A" w:rsidRPr="0059731D" w:rsidRDefault="00E60E9A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I</w:t>
      </w:r>
      <w:r w:rsidR="002C60DA" w:rsidRPr="0059731D">
        <w:rPr>
          <w:rFonts w:ascii="Lato" w:hAnsi="Lato"/>
          <w:sz w:val="24"/>
        </w:rPr>
        <w:t>,</w:t>
      </w:r>
      <w:r w:rsidRPr="0059731D">
        <w:rPr>
          <w:rFonts w:ascii="Lato" w:hAnsi="Lato"/>
          <w:sz w:val="24"/>
        </w:rPr>
        <w:t xml:space="preserve"> ______________________________</w:t>
      </w:r>
      <w:r w:rsidR="002C60DA" w:rsidRPr="0059731D">
        <w:rPr>
          <w:rFonts w:ascii="Lato" w:hAnsi="Lato"/>
          <w:sz w:val="24"/>
        </w:rPr>
        <w:t>,</w:t>
      </w:r>
      <w:r w:rsidRPr="0059731D">
        <w:rPr>
          <w:rFonts w:ascii="Lato" w:hAnsi="Lato"/>
          <w:sz w:val="24"/>
        </w:rPr>
        <w:t xml:space="preserve"> hereby authorize “</w:t>
      </w:r>
      <w:r w:rsidR="00C37202" w:rsidRPr="0059731D">
        <w:rPr>
          <w:rFonts w:ascii="Lato" w:hAnsi="Lato"/>
          <w:sz w:val="24"/>
        </w:rPr>
        <w:t>COMPANY NAME</w:t>
      </w:r>
      <w:r w:rsidRPr="0059731D">
        <w:rPr>
          <w:rFonts w:ascii="Lato" w:hAnsi="Lato"/>
          <w:sz w:val="24"/>
        </w:rPr>
        <w:t>” to debit my:</w:t>
      </w:r>
    </w:p>
    <w:p w:rsidR="00E60E9A" w:rsidRPr="0059731D" w:rsidRDefault="00E60E9A" w:rsidP="00C37202">
      <w:pPr>
        <w:pStyle w:val="TypesofCard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_____ VISA</w:t>
      </w:r>
      <w:r w:rsidRPr="0059731D">
        <w:rPr>
          <w:rFonts w:ascii="Lato" w:hAnsi="Lato"/>
          <w:sz w:val="24"/>
        </w:rPr>
        <w:tab/>
        <w:t>_____ AMEX</w:t>
      </w:r>
      <w:r w:rsidRPr="0059731D">
        <w:rPr>
          <w:rFonts w:ascii="Lato" w:hAnsi="Lato"/>
          <w:sz w:val="24"/>
        </w:rPr>
        <w:tab/>
        <w:t>_____ MasterCard</w:t>
      </w:r>
      <w:r w:rsidRPr="0059731D">
        <w:rPr>
          <w:rFonts w:ascii="Lato" w:hAnsi="Lato"/>
          <w:sz w:val="24"/>
        </w:rPr>
        <w:tab/>
        <w:t>_____ Discover</w:t>
      </w:r>
    </w:p>
    <w:p w:rsidR="00E60E9A" w:rsidRPr="0059731D" w:rsidRDefault="00E60E9A" w:rsidP="00E60E9A">
      <w:pPr>
        <w:rPr>
          <w:rFonts w:ascii="Lato" w:hAnsi="Lato"/>
          <w:sz w:val="24"/>
        </w:rPr>
      </w:pPr>
    </w:p>
    <w:p w:rsidR="00E60E9A" w:rsidRPr="0059731D" w:rsidRDefault="00E60E9A" w:rsidP="00FE74B3">
      <w:pPr>
        <w:pStyle w:val="CreditCard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 xml:space="preserve">ACCOUNT </w:t>
      </w:r>
      <w:r w:rsidR="00FE74B3" w:rsidRPr="0059731D">
        <w:rPr>
          <w:rFonts w:ascii="Lato" w:hAnsi="Lato"/>
          <w:sz w:val="24"/>
        </w:rPr>
        <w:t>NUMBER:</w:t>
      </w:r>
      <w:r w:rsidR="00FE74B3" w:rsidRPr="0059731D">
        <w:rPr>
          <w:rFonts w:ascii="Lato" w:hAnsi="Lato"/>
          <w:sz w:val="24"/>
        </w:rPr>
        <w:tab/>
        <w:t>_________________________________________________________</w:t>
      </w:r>
    </w:p>
    <w:p w:rsidR="00FE74B3" w:rsidRPr="0059731D" w:rsidRDefault="00FE74B3" w:rsidP="00FE74B3">
      <w:pPr>
        <w:pStyle w:val="CreditCard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EXPIRATION DATE:</w:t>
      </w:r>
      <w:r w:rsidRPr="0059731D">
        <w:rPr>
          <w:rFonts w:ascii="Lato" w:hAnsi="Lato"/>
          <w:sz w:val="24"/>
        </w:rPr>
        <w:tab/>
        <w:t>_________________________________________________________</w:t>
      </w:r>
    </w:p>
    <w:p w:rsidR="00FE74B3" w:rsidRPr="0059731D" w:rsidRDefault="00FE74B3" w:rsidP="00FE74B3">
      <w:pPr>
        <w:pStyle w:val="CreditCardInfo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CVV CODE:</w:t>
      </w:r>
      <w:r w:rsidRPr="0059731D">
        <w:rPr>
          <w:rFonts w:ascii="Lato" w:hAnsi="Lato"/>
          <w:sz w:val="24"/>
        </w:rPr>
        <w:tab/>
        <w:t>__________________________ (Located on back of card)</w:t>
      </w:r>
    </w:p>
    <w:p w:rsidR="00FE74B3" w:rsidRPr="0059731D" w:rsidRDefault="00FE74B3" w:rsidP="00E60E9A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IN THE AMOUNT OF $ __________________________ FOR THE FOLLOWING SERVICE</w:t>
      </w:r>
    </w:p>
    <w:p w:rsidR="00FE74B3" w:rsidRPr="0059731D" w:rsidRDefault="00FE74B3" w:rsidP="00E60E9A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____________________________________________________________________________</w:t>
      </w:r>
    </w:p>
    <w:p w:rsidR="00FE74B3" w:rsidRPr="0059731D" w:rsidRDefault="00FE74B3" w:rsidP="00E60E9A">
      <w:pPr>
        <w:rPr>
          <w:rFonts w:ascii="Lato" w:hAnsi="Lato"/>
          <w:sz w:val="24"/>
        </w:rPr>
      </w:pPr>
    </w:p>
    <w:p w:rsidR="00FE74B3" w:rsidRPr="0059731D" w:rsidRDefault="00FE74B3" w:rsidP="00E60E9A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My Billing Address is:</w:t>
      </w:r>
      <w:r w:rsidRPr="0059731D">
        <w:rPr>
          <w:rFonts w:ascii="Lato" w:hAnsi="Lato"/>
          <w:sz w:val="24"/>
        </w:rPr>
        <w:tab/>
        <w:t>__________________________________________________________</w:t>
      </w:r>
    </w:p>
    <w:p w:rsidR="00FE74B3" w:rsidRPr="0059731D" w:rsidRDefault="00FE74B3" w:rsidP="00E60E9A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City: ________________________ State: _____________________ Zip: _________________</w:t>
      </w:r>
    </w:p>
    <w:p w:rsidR="00FE74B3" w:rsidRPr="0059731D" w:rsidRDefault="00FE74B3" w:rsidP="00E60E9A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Phone: ______________________ Fax:   _____________________</w:t>
      </w:r>
    </w:p>
    <w:p w:rsidR="00FE74B3" w:rsidRPr="0059731D" w:rsidRDefault="00FE74B3" w:rsidP="00E60E9A">
      <w:pPr>
        <w:rPr>
          <w:rFonts w:ascii="Lato" w:hAnsi="Lato"/>
          <w:sz w:val="24"/>
        </w:rPr>
      </w:pPr>
    </w:p>
    <w:p w:rsidR="00FE74B3" w:rsidRPr="0059731D" w:rsidRDefault="00FE74B3" w:rsidP="00E60E9A">
      <w:pPr>
        <w:rPr>
          <w:rFonts w:ascii="Lato" w:hAnsi="Lato"/>
          <w:sz w:val="24"/>
        </w:rPr>
      </w:pPr>
    </w:p>
    <w:p w:rsidR="00FE74B3" w:rsidRPr="0059731D" w:rsidRDefault="00FE74B3" w:rsidP="00364A04">
      <w:pPr>
        <w:pStyle w:val="SignatureDate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Cardholder’s Signature</w:t>
      </w:r>
      <w:r w:rsidRPr="0059731D">
        <w:rPr>
          <w:rFonts w:ascii="Lato" w:hAnsi="Lato"/>
          <w:sz w:val="24"/>
        </w:rPr>
        <w:tab/>
      </w:r>
      <w:r w:rsidR="00364A04" w:rsidRPr="0059731D">
        <w:rPr>
          <w:rFonts w:ascii="Lato" w:hAnsi="Lato"/>
          <w:sz w:val="24"/>
        </w:rPr>
        <w:t>Date</w:t>
      </w:r>
    </w:p>
    <w:p w:rsidR="00364A04" w:rsidRPr="0059731D" w:rsidRDefault="00364A04" w:rsidP="00364A04">
      <w:pPr>
        <w:pStyle w:val="SignatureDate"/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t>______________________________</w:t>
      </w:r>
      <w:r w:rsidRPr="0059731D">
        <w:rPr>
          <w:rFonts w:ascii="Lato" w:hAnsi="Lato"/>
          <w:sz w:val="24"/>
        </w:rPr>
        <w:tab/>
        <w:t>_________________</w:t>
      </w:r>
    </w:p>
    <w:p w:rsidR="00AB165D" w:rsidRPr="0059731D" w:rsidRDefault="00AB165D">
      <w:pPr>
        <w:rPr>
          <w:rFonts w:ascii="Lato" w:hAnsi="Lato"/>
          <w:sz w:val="24"/>
        </w:rPr>
      </w:pPr>
      <w:r w:rsidRPr="0059731D">
        <w:rPr>
          <w:rFonts w:ascii="Lato" w:hAnsi="Lato"/>
          <w:sz w:val="24"/>
        </w:rPr>
        <w:br w:type="page"/>
      </w:r>
    </w:p>
    <w:p w:rsidR="002C60DA" w:rsidRPr="0059731D" w:rsidRDefault="002C60DA" w:rsidP="00364A04">
      <w:pPr>
        <w:pStyle w:val="SignatureDate"/>
        <w:rPr>
          <w:rFonts w:ascii="Lato" w:hAnsi="Lato"/>
          <w:sz w:val="24"/>
        </w:rPr>
      </w:pPr>
    </w:p>
    <w:sectPr w:rsidR="002C60DA" w:rsidRPr="0059731D" w:rsidSect="00D22D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MDQ0NjE0MjM3tbBQ0lEKTi0uzszPAykwrAUAWsXD2SwAAAA="/>
  </w:docVars>
  <w:rsids>
    <w:rsidRoot w:val="00314629"/>
    <w:rsid w:val="001E17AF"/>
    <w:rsid w:val="002C60DA"/>
    <w:rsid w:val="00314629"/>
    <w:rsid w:val="00364A04"/>
    <w:rsid w:val="003E643E"/>
    <w:rsid w:val="004E1FC1"/>
    <w:rsid w:val="0059731D"/>
    <w:rsid w:val="008C06B9"/>
    <w:rsid w:val="00923C2D"/>
    <w:rsid w:val="00937BFB"/>
    <w:rsid w:val="009B5B58"/>
    <w:rsid w:val="00AB165D"/>
    <w:rsid w:val="00C37202"/>
    <w:rsid w:val="00D22D15"/>
    <w:rsid w:val="00D936E2"/>
    <w:rsid w:val="00E33287"/>
    <w:rsid w:val="00E60E9A"/>
    <w:rsid w:val="00F272D1"/>
    <w:rsid w:val="00FE74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4629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E9A"/>
    <w:pPr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0E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E9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60E9A"/>
    <w:rPr>
      <w:rFonts w:ascii="Arial" w:hAnsi="Arial"/>
      <w:b/>
      <w:bCs/>
      <w:sz w:val="32"/>
      <w:szCs w:val="32"/>
    </w:rPr>
  </w:style>
  <w:style w:type="paragraph" w:customStyle="1" w:styleId="ContactInfo">
    <w:name w:val="Contact Info"/>
    <w:basedOn w:val="Normal"/>
    <w:qFormat/>
    <w:rsid w:val="00E60E9A"/>
    <w:pPr>
      <w:spacing w:after="0" w:line="240" w:lineRule="auto"/>
      <w:jc w:val="center"/>
    </w:pPr>
    <w:rPr>
      <w:b/>
      <w:bCs/>
    </w:rPr>
  </w:style>
  <w:style w:type="paragraph" w:customStyle="1" w:styleId="TypesofCard">
    <w:name w:val="Types of Card"/>
    <w:basedOn w:val="Normal"/>
    <w:qFormat/>
    <w:rsid w:val="00C37202"/>
    <w:pPr>
      <w:tabs>
        <w:tab w:val="left" w:pos="2880"/>
        <w:tab w:val="left" w:pos="5040"/>
        <w:tab w:val="left" w:pos="7650"/>
      </w:tabs>
      <w:ind w:left="720"/>
    </w:pPr>
  </w:style>
  <w:style w:type="paragraph" w:customStyle="1" w:styleId="CreditCardInfo">
    <w:name w:val="Credit Card Info"/>
    <w:basedOn w:val="Normal"/>
    <w:qFormat/>
    <w:rsid w:val="00FE74B3"/>
    <w:pPr>
      <w:tabs>
        <w:tab w:val="left" w:pos="2340"/>
      </w:tabs>
    </w:pPr>
  </w:style>
  <w:style w:type="paragraph" w:customStyle="1" w:styleId="SignatureDate">
    <w:name w:val="Signature+Date"/>
    <w:basedOn w:val="Normal"/>
    <w:qFormat/>
    <w:rsid w:val="00364A04"/>
    <w:pPr>
      <w:tabs>
        <w:tab w:val="left" w:pos="7200"/>
      </w:tabs>
    </w:pPr>
  </w:style>
  <w:style w:type="character" w:styleId="Hyperlink">
    <w:name w:val="Hyperlink"/>
    <w:basedOn w:val="DefaultParagraphFont"/>
    <w:uiPriority w:val="99"/>
    <w:semiHidden/>
    <w:unhideWhenUsed/>
    <w:rsid w:val="00923C2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B1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90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redit Card Fax Authorization Form</vt:lpstr>
    </vt:vector>
  </TitlesOfParts>
  <Company>MRT www.Win2Farsi.com</Company>
  <LinksUpToDate>false</LinksUpToDate>
  <CharactersWithSpaces>1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oorche 30 DVDs</cp:lastModifiedBy>
  <cp:revision>2</cp:revision>
  <dcterms:created xsi:type="dcterms:W3CDTF">2020-12-08T06:06:00Z</dcterms:created>
  <dcterms:modified xsi:type="dcterms:W3CDTF">2020-12-08T06:06:00Z</dcterms:modified>
</cp:coreProperties>
</file>